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535005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</w:pP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Zał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ącznik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nr 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4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do zarz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ądzenia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nr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 xml:space="preserve"> 118 Rektora UJ 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z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 xml:space="preserve"> 19 grudnia 2016 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r.</w:t>
      </w:r>
    </w:p>
    <w:p w14:paraId="7D535006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x-none"/>
        </w:rPr>
      </w:pPr>
    </w:p>
    <w:p w14:paraId="7D535007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x-none" w:eastAsia="x-none"/>
        </w:rPr>
      </w:pPr>
    </w:p>
    <w:p w14:paraId="7D535008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x-none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  <w:lang w:val="x-none" w:eastAsia="x-none"/>
        </w:rPr>
        <w:t xml:space="preserve">Sylabus modułu </w:t>
      </w:r>
      <w:r w:rsidRPr="009D2629">
        <w:rPr>
          <w:rFonts w:ascii="Times New Roman" w:eastAsia="Times New Roman" w:hAnsi="Times New Roman" w:cs="Times New Roman"/>
          <w:b/>
          <w:sz w:val="24"/>
          <w:szCs w:val="24"/>
          <w:lang w:eastAsia="x-none"/>
        </w:rPr>
        <w:t>zajęć na studiach wyższych</w:t>
      </w:r>
    </w:p>
    <w:p w14:paraId="7D535009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x-none" w:eastAsia="x-non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9D2629" w:rsidRPr="009D2629" w14:paraId="7D53500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0A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ednostk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rowadzącej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0B" w14:textId="77777777"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14:paraId="7D535010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0D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u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07" w:type="pct"/>
            <w:shd w:val="clear" w:color="auto" w:fill="auto"/>
          </w:tcPr>
          <w:p w14:paraId="7D53500F" w14:textId="2693ABCB" w:rsidR="009D2629" w:rsidRPr="00BD748B" w:rsidRDefault="00441A46" w:rsidP="00441A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50F7B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Cele i metody badań geografii społeczno-ekonomicznej i gospodarki </w:t>
            </w:r>
            <w:r w:rsidRPr="00441A4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przestrzennej / </w:t>
            </w:r>
            <w:proofErr w:type="spellStart"/>
            <w:r w:rsidRPr="00441A4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Research</w:t>
            </w:r>
            <w:proofErr w:type="spellEnd"/>
            <w:r w:rsidRPr="00441A4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441A4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ims</w:t>
            </w:r>
            <w:proofErr w:type="spellEnd"/>
            <w:r w:rsidRPr="00441A4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and </w:t>
            </w:r>
            <w:proofErr w:type="spellStart"/>
            <w:r w:rsidRPr="00441A4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methods</w:t>
            </w:r>
            <w:proofErr w:type="spellEnd"/>
            <w:r w:rsidRPr="00441A4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in </w:t>
            </w:r>
            <w:proofErr w:type="spellStart"/>
            <w:r w:rsidRPr="00441A4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human</w:t>
            </w:r>
            <w:proofErr w:type="spellEnd"/>
            <w:r w:rsidRPr="00441A4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441A4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geography</w:t>
            </w:r>
            <w:proofErr w:type="spellEnd"/>
            <w:r w:rsidRPr="00441A4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and </w:t>
            </w:r>
            <w:proofErr w:type="spellStart"/>
            <w:r w:rsidRPr="00441A4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patial</w:t>
            </w:r>
            <w:proofErr w:type="spellEnd"/>
            <w:r w:rsidRPr="00441A4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441A4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economy</w:t>
            </w:r>
            <w:proofErr w:type="spellEnd"/>
          </w:p>
        </w:tc>
      </w:tr>
      <w:tr w:rsidR="009D2629" w:rsidRPr="009D2629" w14:paraId="7D535013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11" w14:textId="77777777" w:rsidR="009D2629" w:rsidRPr="00AE7BD6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Język kształcenia</w:t>
            </w:r>
          </w:p>
        </w:tc>
        <w:tc>
          <w:tcPr>
            <w:tcW w:w="3107" w:type="pct"/>
            <w:shd w:val="clear" w:color="auto" w:fill="auto"/>
          </w:tcPr>
          <w:p w14:paraId="7D535012" w14:textId="77777777" w:rsidR="009D2629" w:rsidRPr="00AE7BD6" w:rsidRDefault="00AE7BD6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Język polski</w:t>
            </w:r>
          </w:p>
        </w:tc>
      </w:tr>
      <w:tr w:rsidR="009D2629" w:rsidRPr="00671AAE" w14:paraId="7D53501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1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14:paraId="7D535015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WIEDZA:</w:t>
            </w:r>
          </w:p>
          <w:p w14:paraId="7D535016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[1] Student posiada wiedzę w zakresie tematyki pracy doktorskiej </w:t>
            </w:r>
          </w:p>
          <w:p w14:paraId="7D535017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2.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MIEJĘTNOŚCI</w:t>
            </w: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:</w:t>
            </w:r>
          </w:p>
          <w:p w14:paraId="7D535018" w14:textId="275DF4DA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[1] Student potrafi zaprezentować stan wiedzy </w:t>
            </w:r>
            <w:r w:rsidR="00441A4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i metody z</w:t>
            </w: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 zakres</w:t>
            </w:r>
            <w:r w:rsidR="00441A4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</w:t>
            </w: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 tematyki pracy doktorskiej </w:t>
            </w:r>
          </w:p>
          <w:p w14:paraId="7D535019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3.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KOMPETENCJE SPOŁECZNE</w:t>
            </w: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:</w:t>
            </w:r>
          </w:p>
          <w:p w14:paraId="7D53501A" w14:textId="77777777" w:rsidR="009D2629" w:rsidRPr="00671AAE" w:rsidRDefault="00671AAE" w:rsidP="00671AAE">
            <w:pPr>
              <w:spacing w:after="0" w:line="240" w:lineRule="auto"/>
              <w:jc w:val="both"/>
              <w:rPr>
                <w:rFonts w:eastAsia="Calibri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[1] Student jest gotów do krytycznej oceny dorobku właściwej dyscypliny</w:t>
            </w:r>
          </w:p>
        </w:tc>
      </w:tr>
      <w:tr w:rsidR="009D2629" w:rsidRPr="009D2629" w14:paraId="7D535020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1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</w:t>
            </w:r>
            <w:bookmarkStart w:id="0" w:name="_GoBack"/>
            <w:bookmarkEnd w:id="0"/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modułu </w:t>
            </w:r>
          </w:p>
        </w:tc>
        <w:tc>
          <w:tcPr>
            <w:tcW w:w="3107" w:type="pct"/>
            <w:shd w:val="clear" w:color="auto" w:fill="auto"/>
          </w:tcPr>
          <w:p w14:paraId="7D53501D" w14:textId="77777777" w:rsidR="00AE7BD6" w:rsidRPr="00AE7BD6" w:rsidRDefault="007209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Student </w:t>
            </w: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otrafi wykorzystywać wiedzę z różnych dziedzin nauki do twórczego identyfikowania, formułowania i innowacyjnego rozwiązywania złożonych problemów lub wykonywania zadań o charakterze badawczym (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1 (P8S_UW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  <w:p w14:paraId="7D53501E" w14:textId="77777777" w:rsidR="00AE7BD6" w:rsidRPr="00AE7BD6" w:rsidRDefault="007209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Stu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d</w:t>
            </w: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ent potrafi, wykorzystując posiadaną wiedzę, dokonywać krytycznej analizy i oceny rezultatów badań, działalności eksperckiej i innych prac o charakterze twórczym i ich wkładu w rozwój wiedzy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 (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2 (P8S_UW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  <w:p w14:paraId="7D53501F" w14:textId="19AF1944" w:rsidR="00441A46" w:rsidRPr="00AE7BD6" w:rsidRDefault="00720929" w:rsidP="00441A4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Student jest gotów do krytycznej oceny dorobku właściwej dyscypliny realizowanej w ramach szkoły ora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z własnego wkładu w jej rozwój (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K1 (P8S_KK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9D2629" w:rsidRPr="009D2629" w14:paraId="7D535023" w14:textId="77777777" w:rsidTr="00F71ED9">
        <w:trPr>
          <w:trHeight w:val="1352"/>
        </w:trPr>
        <w:tc>
          <w:tcPr>
            <w:tcW w:w="1893" w:type="pct"/>
            <w:shd w:val="clear" w:color="auto" w:fill="auto"/>
          </w:tcPr>
          <w:p w14:paraId="7D53502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14:paraId="7D535022" w14:textId="6D69076A" w:rsidR="009D2629" w:rsidRPr="00AE7BD6" w:rsidRDefault="00AE7BD6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Prezentacja ustna i dyskusja nad prezentacją</w:t>
            </w:r>
          </w:p>
        </w:tc>
      </w:tr>
      <w:tr w:rsidR="009D2629" w:rsidRPr="009D2629" w14:paraId="7D535026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2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Typ modułu</w:t>
            </w:r>
          </w:p>
        </w:tc>
        <w:tc>
          <w:tcPr>
            <w:tcW w:w="3107" w:type="pct"/>
            <w:shd w:val="clear" w:color="auto" w:fill="auto"/>
          </w:tcPr>
          <w:p w14:paraId="7D535025" w14:textId="4710A548" w:rsidR="009D2629" w:rsidRPr="00AE7BD6" w:rsidRDefault="00441A46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O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bowiązkowy</w:t>
            </w:r>
          </w:p>
        </w:tc>
      </w:tr>
      <w:tr w:rsidR="009D2629" w:rsidRPr="009D2629" w14:paraId="7D535029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27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udiów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28" w14:textId="5A87225D" w:rsidR="009D2629" w:rsidRPr="00AE7BD6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r w:rsidR="00441A4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</w:p>
        </w:tc>
      </w:tr>
      <w:tr w:rsidR="009D2629" w:rsidRPr="009D2629" w14:paraId="7D53502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2A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2B" w14:textId="6D850037" w:rsidR="009D2629" w:rsidRPr="00AE7BD6" w:rsidRDefault="008501AF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AE7BD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L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etni</w:t>
            </w:r>
            <w:proofErr w:type="spellEnd"/>
          </w:p>
        </w:tc>
      </w:tr>
      <w:tr w:rsidR="009D2629" w:rsidRPr="009D2629" w14:paraId="7D53502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2D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14:paraId="7D53502E" w14:textId="6A3DBFEC" w:rsidR="009D2629" w:rsidRPr="009D2629" w:rsidRDefault="00EF6047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r hab. </w:t>
            </w:r>
            <w:r w:rsidR="00441A46">
              <w:rPr>
                <w:rFonts w:ascii="Times New Roman" w:eastAsia="Calibri" w:hAnsi="Times New Roman" w:cs="Times New Roman"/>
                <w:sz w:val="24"/>
                <w:szCs w:val="24"/>
              </w:rPr>
              <w:t>Monika Murzyn-Kupisz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, prof. UJ</w:t>
            </w:r>
          </w:p>
        </w:tc>
      </w:tr>
      <w:tr w:rsidR="009D2629" w:rsidRPr="009D2629" w14:paraId="7D535032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0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14:paraId="7D535031" w14:textId="5DF8BFBC" w:rsidR="009D2629" w:rsidRPr="00AE7BD6" w:rsidRDefault="00AE7BD6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bok koordynatora aktualni samodzielni pracownicy, dla których główną dyscypliną jest </w:t>
            </w:r>
            <w:r w:rsidRPr="00AE7BD6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Geografia społeczno-ekonomiczna i gospodarka przestrzenn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, w razie potrzeby samodzielni pracownicy, dla których główną dyscypliną są Nauki o Ziemi i środowisku</w:t>
            </w:r>
          </w:p>
        </w:tc>
      </w:tr>
      <w:tr w:rsidR="009D2629" w:rsidRPr="009D2629" w14:paraId="7D53503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3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posób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ealizacji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34" w14:textId="5EC65EAB" w:rsidR="009D2629" w:rsidRPr="00EF6047" w:rsidRDefault="00AE7BD6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Seminarium z elementami k</w:t>
            </w:r>
            <w:r w:rsidR="00EF6047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onwersatorium </w:t>
            </w:r>
            <w:r w:rsidR="008501AF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– </w:t>
            </w:r>
            <w:r w:rsidR="00441A4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5 </w:t>
            </w:r>
            <w:r w:rsidR="00EF6047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h</w:t>
            </w:r>
            <w:r w:rsidR="009D2629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8"/>
                <w:sz w:val="24"/>
                <w:szCs w:val="24"/>
                <w:lang w:eastAsia="pl-PL"/>
              </w:rPr>
              <w:t xml:space="preserve"> </w:t>
            </w:r>
          </w:p>
        </w:tc>
      </w:tr>
      <w:tr w:rsidR="009D2629" w:rsidRPr="009D2629" w14:paraId="7D535038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6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stęp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i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odatkow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37" w14:textId="3C6AD169" w:rsidR="009D2629" w:rsidRPr="00AE7BD6" w:rsidRDefault="004E0B28" w:rsidP="00671AAE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Wyłącznie studenci </w:t>
            </w:r>
            <w:r w:rsidR="00441A4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I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I rok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u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</w:t>
            </w:r>
            <w:r w:rsidR="00671AA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kształcenia 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w Szkole Doktorskiej Nauk Społecznych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w </w:t>
            </w:r>
            <w:r w:rsidR="00671AA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dyscyplin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ie</w:t>
            </w:r>
            <w:r w:rsidR="00671AA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: geografia społeczno-ekonomiczna i gospodarka przestrzenna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</w:t>
            </w:r>
          </w:p>
        </w:tc>
      </w:tr>
      <w:tr w:rsidR="009D2629" w:rsidRPr="009D2629" w14:paraId="7D53503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9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Rodzaj i liczba godzin zajęć dydaktycznych wymagających bezpośredniego udziału nauczyciela akademickiego i studentów, gdy w danym module przewidziane są takie zajęcia</w:t>
            </w:r>
          </w:p>
        </w:tc>
        <w:tc>
          <w:tcPr>
            <w:tcW w:w="3107" w:type="pct"/>
            <w:shd w:val="clear" w:color="auto" w:fill="auto"/>
          </w:tcPr>
          <w:p w14:paraId="7D53503A" w14:textId="4749E45F" w:rsidR="009D2629" w:rsidRPr="00AE7BD6" w:rsidRDefault="008501AF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</w:t>
            </w:r>
            <w:r w:rsidR="004E0B28" w:rsidRPr="004E0B28">
              <w:rPr>
                <w:rFonts w:ascii="Times New Roman" w:eastAsia="Calibri" w:hAnsi="Times New Roman" w:cs="Times New Roman"/>
                <w:sz w:val="24"/>
                <w:szCs w:val="24"/>
              </w:rPr>
              <w:t>eminarium / seminarium w formie kształcenia na odległość / konwersatorium / konwersatorium w formie kształcenia na odległość</w:t>
            </w:r>
          </w:p>
        </w:tc>
      </w:tr>
      <w:tr w:rsidR="009D2629" w:rsidRPr="009D2629" w14:paraId="7D53503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14:paraId="7D53503D" w14:textId="77777777" w:rsidR="009D2629" w:rsidRPr="00AE7BD6" w:rsidRDefault="00AE7BD6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1 ECTS</w:t>
            </w:r>
          </w:p>
          <w:p w14:paraId="7D53503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7D53504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40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unktów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ECTS</w:t>
            </w:r>
          </w:p>
        </w:tc>
        <w:tc>
          <w:tcPr>
            <w:tcW w:w="3107" w:type="pct"/>
            <w:shd w:val="clear" w:color="auto" w:fill="auto"/>
          </w:tcPr>
          <w:p w14:paraId="7D535042" w14:textId="77777777" w:rsidR="009D2629" w:rsidRPr="00AE7BD6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Udział w zajęciach:</w:t>
            </w:r>
          </w:p>
          <w:p w14:paraId="7D535043" w14:textId="7B2AB323" w:rsidR="009D2629" w:rsidRPr="00AE7BD6" w:rsidRDefault="00AE7BD6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Seminarium z elementami konwersatorium</w:t>
            </w: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– </w:t>
            </w:r>
            <w:r w:rsidR="004E0B28"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h</w:t>
            </w:r>
          </w:p>
          <w:p w14:paraId="7D53504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7D535045" w14:textId="77777777" w:rsidR="009D2629" w:rsidRPr="00AE7BD6" w:rsidRDefault="009D262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Praca własna studenta:</w:t>
            </w:r>
          </w:p>
          <w:p w14:paraId="7D535046" w14:textId="0C553107" w:rsidR="0059589E" w:rsidRDefault="0059589E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l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ektura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odpowiednich 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ublikacji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– </w:t>
            </w:r>
            <w:r w:rsidR="00441A4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5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 </w:t>
            </w:r>
          </w:p>
          <w:p w14:paraId="7D535047" w14:textId="31E4AFB6" w:rsidR="009D2629" w:rsidRPr="00AE7BD6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rzygotowanie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rezentacji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–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</w:t>
            </w:r>
            <w:r w:rsidR="004E0B28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1</w:t>
            </w:r>
            <w:r w:rsidR="00441A4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0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</w:t>
            </w:r>
          </w:p>
          <w:p w14:paraId="7D535048" w14:textId="77777777" w:rsidR="009D2629" w:rsidRPr="00AE7BD6" w:rsidRDefault="00AE7BD6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konsultacje z promotorem – 3</w:t>
            </w:r>
            <w:r w:rsidR="009D2629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</w:t>
            </w:r>
          </w:p>
          <w:p w14:paraId="7D535049" w14:textId="77777777" w:rsidR="009D2629" w:rsidRPr="00AE7BD6" w:rsidRDefault="009D2629" w:rsidP="009D2629">
            <w:pPr>
              <w:spacing w:after="0" w:line="240" w:lineRule="auto"/>
              <w:ind w:left="720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</w:p>
          <w:p w14:paraId="7D53504A" w14:textId="1AF07DC3" w:rsidR="009D2629" w:rsidRPr="00AE7BD6" w:rsidRDefault="009D2629" w:rsidP="00AE7BD6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 sumie: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3</w:t>
            </w:r>
            <w:r w:rsidR="00441A4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3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 =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1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pkt ECTS</w:t>
            </w:r>
          </w:p>
        </w:tc>
      </w:tr>
      <w:tr w:rsidR="009D2629" w:rsidRPr="009D2629" w14:paraId="7D53504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4C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osowa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etody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ydaktyczn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4D" w14:textId="1E30D1FA" w:rsidR="004E0B28" w:rsidRPr="00AE7BD6" w:rsidRDefault="008501AF" w:rsidP="004E0B28">
            <w:pP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S</w:t>
            </w:r>
            <w:r w:rsidR="004E0B28" w:rsidRPr="004E0B28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eminarium / seminarium w formie kształcenia na odległość / konwersatorium / konwersatorium w formie kształcenia na odległość </w:t>
            </w:r>
          </w:p>
          <w:p w14:paraId="7D53504E" w14:textId="31210AF2" w:rsidR="009D2629" w:rsidRPr="00AE7BD6" w:rsidRDefault="009D2629" w:rsidP="009D2629">
            <w:pP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</w:p>
        </w:tc>
      </w:tr>
      <w:tr w:rsidR="009D2629" w:rsidRPr="009D2629" w14:paraId="7D535053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50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14:paraId="66F3A985" w14:textId="61511960" w:rsidR="004E0B28" w:rsidRDefault="004E0B28" w:rsidP="009D2629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ZAL wg USOS</w:t>
            </w:r>
          </w:p>
          <w:p w14:paraId="7D535051" w14:textId="5D85895D" w:rsidR="009D2629" w:rsidRPr="00AE7BD6" w:rsidRDefault="00720929" w:rsidP="009D2629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forma zaliczenia: wygłoszenie prezentacji prezentującej  stan badań w tematyce pracy doktorskiej</w:t>
            </w:r>
          </w:p>
          <w:p w14:paraId="7D535052" w14:textId="77777777" w:rsidR="009D2629" w:rsidRPr="00AE7BD6" w:rsidRDefault="009D2629" w:rsidP="00720929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warunki zaliczenia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: 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ykazanie się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iedzą w zakresie </w:t>
            </w:r>
            <w:r w:rsid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tematyki pracy doktorskiej</w:t>
            </w:r>
          </w:p>
        </w:tc>
      </w:tr>
      <w:tr w:rsidR="009D2629" w:rsidRPr="009D2629" w14:paraId="7D535066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54" w14:textId="77777777"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14:paraId="7D535055" w14:textId="77777777" w:rsidR="0059589E" w:rsidRPr="00720929" w:rsidRDefault="0059589E" w:rsidP="0059589E">
            <w:pPr>
              <w:ind w:left="180" w:hanging="180"/>
              <w:rPr>
                <w:rFonts w:ascii="Times New Roman" w:hAnsi="Times New Roman"/>
                <w:b/>
                <w:sz w:val="24"/>
                <w:szCs w:val="24"/>
              </w:rPr>
            </w:pPr>
            <w:r w:rsidRPr="00720929">
              <w:rPr>
                <w:rFonts w:ascii="Times New Roman" w:hAnsi="Times New Roman"/>
                <w:b/>
                <w:sz w:val="24"/>
                <w:szCs w:val="24"/>
              </w:rPr>
              <w:t>Zadania</w:t>
            </w:r>
          </w:p>
          <w:p w14:paraId="7D535056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ygłoszenie prezentacji </w:t>
            </w:r>
          </w:p>
          <w:p w14:paraId="7D535057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Udział w prezentacjach wygłaszanych przez innych studentów/inne studentki</w:t>
            </w:r>
          </w:p>
          <w:p w14:paraId="7D535058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Dyskusja nad prezentacjami</w:t>
            </w:r>
          </w:p>
          <w:p w14:paraId="7D535059" w14:textId="77777777" w:rsidR="0059589E" w:rsidRDefault="0059589E" w:rsidP="00720929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FC9899A" w14:textId="77777777" w:rsidR="00441A46" w:rsidRPr="00441A46" w:rsidRDefault="00441A46" w:rsidP="00441A46">
            <w:pPr>
              <w:rPr>
                <w:rFonts w:ascii="Times New Roman" w:hAnsi="Times New Roman"/>
                <w:sz w:val="24"/>
                <w:szCs w:val="24"/>
              </w:rPr>
            </w:pPr>
            <w:r w:rsidRPr="00441A46">
              <w:rPr>
                <w:rFonts w:ascii="Times New Roman" w:hAnsi="Times New Roman"/>
                <w:sz w:val="24"/>
                <w:szCs w:val="24"/>
              </w:rPr>
              <w:lastRenderedPageBreak/>
              <w:t>Prezentacja koncepcji pracy doktorskiej powinna zawierać co najmniej następujące treści:</w:t>
            </w:r>
          </w:p>
          <w:p w14:paraId="61B0AFC9" w14:textId="77777777" w:rsidR="00441A46" w:rsidRPr="00441A46" w:rsidRDefault="00441A46" w:rsidP="00441A4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2549FDD" w14:textId="77777777" w:rsidR="00441A46" w:rsidRPr="00441A46" w:rsidRDefault="00441A46" w:rsidP="00441A46">
            <w:pPr>
              <w:rPr>
                <w:rFonts w:ascii="Times New Roman" w:hAnsi="Times New Roman"/>
                <w:sz w:val="24"/>
                <w:szCs w:val="24"/>
              </w:rPr>
            </w:pPr>
            <w:r w:rsidRPr="00441A46">
              <w:rPr>
                <w:rFonts w:ascii="Times New Roman" w:hAnsi="Times New Roman"/>
                <w:sz w:val="24"/>
                <w:szCs w:val="24"/>
              </w:rPr>
              <w:t>1. Tytuł pracy.</w:t>
            </w:r>
          </w:p>
          <w:p w14:paraId="1385C611" w14:textId="77777777" w:rsidR="00441A46" w:rsidRPr="00441A46" w:rsidRDefault="00441A46" w:rsidP="00441A46">
            <w:pPr>
              <w:rPr>
                <w:rFonts w:ascii="Times New Roman" w:hAnsi="Times New Roman"/>
                <w:sz w:val="24"/>
                <w:szCs w:val="24"/>
              </w:rPr>
            </w:pPr>
            <w:r w:rsidRPr="00441A46">
              <w:rPr>
                <w:rFonts w:ascii="Times New Roman" w:hAnsi="Times New Roman"/>
                <w:sz w:val="24"/>
                <w:szCs w:val="24"/>
              </w:rPr>
              <w:t>2. Cel główny i cele szczegółowe pracy.</w:t>
            </w:r>
          </w:p>
          <w:p w14:paraId="0E0C396B" w14:textId="77777777" w:rsidR="00441A46" w:rsidRPr="00441A46" w:rsidRDefault="00441A46" w:rsidP="00441A46">
            <w:pPr>
              <w:rPr>
                <w:rFonts w:ascii="Times New Roman" w:hAnsi="Times New Roman"/>
                <w:sz w:val="24"/>
                <w:szCs w:val="24"/>
              </w:rPr>
            </w:pPr>
            <w:r w:rsidRPr="00441A46">
              <w:rPr>
                <w:rFonts w:ascii="Times New Roman" w:hAnsi="Times New Roman"/>
                <w:sz w:val="24"/>
                <w:szCs w:val="24"/>
              </w:rPr>
              <w:t>3. Pytania badawcze, względnie hipotezy badawcze  z krótkim odniesieniem do literatury.</w:t>
            </w:r>
          </w:p>
          <w:p w14:paraId="06037D0A" w14:textId="77777777" w:rsidR="00441A46" w:rsidRPr="00441A46" w:rsidRDefault="00441A46" w:rsidP="00441A46">
            <w:pPr>
              <w:rPr>
                <w:rFonts w:ascii="Times New Roman" w:hAnsi="Times New Roman"/>
                <w:sz w:val="24"/>
                <w:szCs w:val="24"/>
              </w:rPr>
            </w:pPr>
            <w:r w:rsidRPr="00441A46">
              <w:rPr>
                <w:rFonts w:ascii="Times New Roman" w:hAnsi="Times New Roman"/>
                <w:sz w:val="24"/>
                <w:szCs w:val="24"/>
              </w:rPr>
              <w:t>4. Metody badań.</w:t>
            </w:r>
          </w:p>
          <w:p w14:paraId="4EE0A0D4" w14:textId="77777777" w:rsidR="00441A46" w:rsidRPr="00441A46" w:rsidRDefault="00441A46" w:rsidP="00441A46">
            <w:pPr>
              <w:rPr>
                <w:rFonts w:ascii="Times New Roman" w:hAnsi="Times New Roman"/>
                <w:sz w:val="24"/>
                <w:szCs w:val="24"/>
              </w:rPr>
            </w:pPr>
            <w:r w:rsidRPr="00441A46">
              <w:rPr>
                <w:rFonts w:ascii="Times New Roman" w:hAnsi="Times New Roman"/>
                <w:sz w:val="24"/>
                <w:szCs w:val="24"/>
              </w:rPr>
              <w:t>5. Ewentualnie pierwsze wyniki badań.</w:t>
            </w:r>
          </w:p>
          <w:p w14:paraId="1A86C7B3" w14:textId="77777777" w:rsidR="00441A46" w:rsidRPr="00441A46" w:rsidRDefault="00441A46" w:rsidP="00441A46">
            <w:pPr>
              <w:rPr>
                <w:rFonts w:ascii="Times New Roman" w:hAnsi="Times New Roman"/>
                <w:sz w:val="24"/>
                <w:szCs w:val="24"/>
              </w:rPr>
            </w:pPr>
            <w:r w:rsidRPr="00441A46">
              <w:rPr>
                <w:rFonts w:ascii="Times New Roman" w:hAnsi="Times New Roman"/>
                <w:sz w:val="24"/>
                <w:szCs w:val="24"/>
              </w:rPr>
              <w:t>6. Proponowany plan pracy.</w:t>
            </w:r>
          </w:p>
          <w:p w14:paraId="3FA7D9F8" w14:textId="77777777" w:rsidR="00441A46" w:rsidRPr="00441A46" w:rsidRDefault="00441A46" w:rsidP="00441A4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D535065" w14:textId="4B94A5BF" w:rsidR="009D2629" w:rsidRPr="00441A46" w:rsidRDefault="00441A46" w:rsidP="00441A46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 w:rsidRPr="00441A46">
              <w:rPr>
                <w:rFonts w:ascii="Times New Roman" w:hAnsi="Times New Roman"/>
                <w:i/>
                <w:sz w:val="24"/>
                <w:szCs w:val="24"/>
              </w:rPr>
              <w:t>Czas prezentacji: 45 min. w tym 20 min. referowanie i 25 min. dyskusja.</w:t>
            </w:r>
            <w:r w:rsidR="00720929" w:rsidRPr="00C348C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9D2629" w:rsidRPr="009D2629" w14:paraId="7D53506A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67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14:paraId="7D535069" w14:textId="41840E4E" w:rsidR="009D2629" w:rsidRPr="00AE7BD6" w:rsidRDefault="009D2629" w:rsidP="004E0B2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Literatura podstawowa 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i uzupełniająca: ustalana indywidualnie, </w:t>
            </w:r>
            <w:r w:rsid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odpowiednia do tematyki pracy doktorskiej.</w:t>
            </w:r>
          </w:p>
        </w:tc>
      </w:tr>
    </w:tbl>
    <w:p w14:paraId="7D53506B" w14:textId="77777777" w:rsidR="009D2629" w:rsidRPr="009D2629" w:rsidRDefault="009D2629">
      <w:pPr>
        <w:rPr>
          <w:u w:val="single"/>
        </w:rPr>
      </w:pPr>
    </w:p>
    <w:sectPr w:rsidR="009D2629" w:rsidRPr="009D2629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B7E004" w14:textId="77777777" w:rsidR="00A03529" w:rsidRDefault="00A03529" w:rsidP="009D2629">
      <w:pPr>
        <w:spacing w:after="0" w:line="240" w:lineRule="auto"/>
      </w:pPr>
      <w:r>
        <w:separator/>
      </w:r>
    </w:p>
  </w:endnote>
  <w:endnote w:type="continuationSeparator" w:id="0">
    <w:p w14:paraId="35956F65" w14:textId="77777777" w:rsidR="00A03529" w:rsidRDefault="00A03529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F65D9A" w14:textId="77777777" w:rsidR="00A03529" w:rsidRDefault="00A03529" w:rsidP="009D2629">
      <w:pPr>
        <w:spacing w:after="0" w:line="240" w:lineRule="auto"/>
      </w:pPr>
      <w:r>
        <w:separator/>
      </w:r>
    </w:p>
  </w:footnote>
  <w:footnote w:type="continuationSeparator" w:id="0">
    <w:p w14:paraId="4C6A469E" w14:textId="77777777" w:rsidR="00A03529" w:rsidRDefault="00A03529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EAA0512"/>
    <w:multiLevelType w:val="hybridMultilevel"/>
    <w:tmpl w:val="5936E1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LM0tjQ2NTUwMjdT0lEKTi0uzszPAykwrAUAot5wPSwAAAA="/>
  </w:docVars>
  <w:rsids>
    <w:rsidRoot w:val="009D2629"/>
    <w:rsid w:val="000F2145"/>
    <w:rsid w:val="00164E2A"/>
    <w:rsid w:val="00266ECC"/>
    <w:rsid w:val="00267253"/>
    <w:rsid w:val="002D6077"/>
    <w:rsid w:val="003570FD"/>
    <w:rsid w:val="003D7F42"/>
    <w:rsid w:val="00423876"/>
    <w:rsid w:val="00441A46"/>
    <w:rsid w:val="00450B27"/>
    <w:rsid w:val="004E0B28"/>
    <w:rsid w:val="00573862"/>
    <w:rsid w:val="0059589E"/>
    <w:rsid w:val="00671AAE"/>
    <w:rsid w:val="00720929"/>
    <w:rsid w:val="008501AF"/>
    <w:rsid w:val="009B55CC"/>
    <w:rsid w:val="009D2629"/>
    <w:rsid w:val="009F0328"/>
    <w:rsid w:val="00A03529"/>
    <w:rsid w:val="00A90FDD"/>
    <w:rsid w:val="00AE7BD6"/>
    <w:rsid w:val="00BD748B"/>
    <w:rsid w:val="00CF19D1"/>
    <w:rsid w:val="00EF6047"/>
    <w:rsid w:val="00F24756"/>
    <w:rsid w:val="00F63908"/>
    <w:rsid w:val="00F71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535005"/>
  <w15:docId w15:val="{EBC8C6F9-C6B5-46C7-9014-F10EC5CBF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720929"/>
    <w:pPr>
      <w:ind w:left="720"/>
      <w:contextualSpacing/>
    </w:pPr>
  </w:style>
  <w:style w:type="paragraph" w:customStyle="1" w:styleId="Default">
    <w:name w:val="Default"/>
    <w:rsid w:val="00441A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48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73BA793623FD4E8156253EF7F7597E" ma:contentTypeVersion="15" ma:contentTypeDescription="Utwórz nowy dokument." ma:contentTypeScope="" ma:versionID="e3761b7ad7fedc242a6664ed547f191a">
  <xsd:schema xmlns:xsd="http://www.w3.org/2001/XMLSchema" xmlns:xs="http://www.w3.org/2001/XMLSchema" xmlns:p="http://schemas.microsoft.com/office/2006/metadata/properties" xmlns:ns1="http://schemas.microsoft.com/sharepoint/v3" xmlns:ns3="78395704-a26d-4e05-bfd8-38721579d855" xmlns:ns4="219b07e3-4355-4ef2-99fe-1dcf008a1124" targetNamespace="http://schemas.microsoft.com/office/2006/metadata/properties" ma:root="true" ma:fieldsID="c53cc6bc4f13b20da373c57b23ead3b2" ns1:_="" ns3:_="" ns4:_="">
    <xsd:import namespace="http://schemas.microsoft.com/sharepoint/v3"/>
    <xsd:import namespace="78395704-a26d-4e05-bfd8-38721579d855"/>
    <xsd:import namespace="219b07e3-4355-4ef2-99fe-1dcf008a11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395704-a26d-4e05-bfd8-38721579d8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9b07e3-4355-4ef2-99fe-1dcf008a112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8EE898-8309-4DBF-8DFD-B79FF63A238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437EAB3-5DDB-45AA-B82D-B03923950A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8395704-a26d-4e05-bfd8-38721579d855"/>
    <ds:schemaRef ds:uri="219b07e3-4355-4ef2-99fe-1dcf008a11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EB8415-FB19-4086-8B48-06F5E0AC9A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85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Justyna Mroczek</cp:lastModifiedBy>
  <cp:revision>3</cp:revision>
  <dcterms:created xsi:type="dcterms:W3CDTF">2021-01-07T11:07:00Z</dcterms:created>
  <dcterms:modified xsi:type="dcterms:W3CDTF">2021-01-08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73BA793623FD4E8156253EF7F7597E</vt:lpwstr>
  </property>
</Properties>
</file>